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976B7" w14:textId="77777777" w:rsidR="00E17890" w:rsidRDefault="00E17890" w:rsidP="002428A5">
      <w:pPr>
        <w:spacing w:line="300" w:lineRule="auto"/>
        <w:rPr>
          <w:sz w:val="22"/>
          <w:szCs w:val="24"/>
        </w:rPr>
      </w:pPr>
    </w:p>
    <w:p w14:paraId="6CC3529E" w14:textId="7F336227" w:rsidR="00621B97" w:rsidRPr="002428A5" w:rsidRDefault="002428A5" w:rsidP="002428A5">
      <w:pPr>
        <w:spacing w:line="300" w:lineRule="auto"/>
        <w:rPr>
          <w:sz w:val="22"/>
          <w:szCs w:val="24"/>
          <w:u w:val="single"/>
        </w:rPr>
      </w:pPr>
      <w:r w:rsidRPr="002428A5">
        <w:rPr>
          <w:sz w:val="22"/>
          <w:szCs w:val="24"/>
        </w:rPr>
        <w:t xml:space="preserve">Project type: </w:t>
      </w:r>
      <w:r w:rsidRPr="002428A5">
        <w:rPr>
          <w:sz w:val="22"/>
          <w:szCs w:val="24"/>
          <w:u w:val="single"/>
        </w:rPr>
        <w:t>Engineering final</w:t>
      </w:r>
    </w:p>
    <w:p w14:paraId="4AF30B0E" w14:textId="11616FA6" w:rsidR="002428A5" w:rsidRPr="002428A5" w:rsidRDefault="002428A5" w:rsidP="002428A5">
      <w:pPr>
        <w:spacing w:line="300" w:lineRule="auto"/>
        <w:rPr>
          <w:sz w:val="22"/>
          <w:szCs w:val="24"/>
        </w:rPr>
      </w:pPr>
      <w:r w:rsidRPr="002428A5">
        <w:rPr>
          <w:sz w:val="22"/>
          <w:szCs w:val="24"/>
        </w:rPr>
        <w:t xml:space="preserve">Project name: </w:t>
      </w:r>
      <w:r w:rsidRPr="002428A5">
        <w:rPr>
          <w:sz w:val="22"/>
          <w:szCs w:val="24"/>
          <w:u w:val="single"/>
        </w:rPr>
        <w:t>Impedance Control and compliance control with UR5 robot</w:t>
      </w:r>
    </w:p>
    <w:p w14:paraId="6204DFA9" w14:textId="7005449D" w:rsidR="002428A5" w:rsidRPr="002428A5" w:rsidRDefault="002428A5" w:rsidP="002428A5">
      <w:pPr>
        <w:spacing w:line="300" w:lineRule="auto"/>
        <w:rPr>
          <w:sz w:val="22"/>
          <w:szCs w:val="24"/>
        </w:rPr>
      </w:pPr>
    </w:p>
    <w:p w14:paraId="15261C4C" w14:textId="360E3CC0" w:rsidR="002428A5" w:rsidRPr="002428A5" w:rsidRDefault="002428A5" w:rsidP="002428A5">
      <w:pPr>
        <w:spacing w:line="300" w:lineRule="auto"/>
        <w:rPr>
          <w:sz w:val="22"/>
          <w:szCs w:val="24"/>
        </w:rPr>
      </w:pPr>
      <w:r w:rsidRPr="002428A5">
        <w:rPr>
          <w:sz w:val="22"/>
          <w:szCs w:val="24"/>
        </w:rPr>
        <w:t>Project facilitator details:</w:t>
      </w:r>
    </w:p>
    <w:p w14:paraId="5B3D6E0F" w14:textId="3322313B" w:rsidR="002428A5" w:rsidRPr="002428A5" w:rsidRDefault="002428A5" w:rsidP="002428A5">
      <w:pPr>
        <w:spacing w:line="300" w:lineRule="auto"/>
        <w:rPr>
          <w:sz w:val="22"/>
          <w:szCs w:val="24"/>
        </w:rPr>
      </w:pPr>
      <w:r w:rsidRPr="002428A5">
        <w:rPr>
          <w:sz w:val="22"/>
          <w:szCs w:val="24"/>
        </w:rPr>
        <w:t xml:space="preserve">Moderator: </w:t>
      </w:r>
      <w:r w:rsidRPr="002428A5">
        <w:rPr>
          <w:sz w:val="22"/>
          <w:szCs w:val="24"/>
          <w:u w:val="single"/>
        </w:rPr>
        <w:t xml:space="preserve">Israel </w:t>
      </w:r>
      <w:proofErr w:type="spellStart"/>
      <w:r w:rsidRPr="002428A5">
        <w:rPr>
          <w:sz w:val="22"/>
          <w:szCs w:val="24"/>
          <w:u w:val="single"/>
        </w:rPr>
        <w:t>Shelheim</w:t>
      </w:r>
      <w:proofErr w:type="spellEnd"/>
      <w:r w:rsidRPr="002428A5">
        <w:rPr>
          <w:sz w:val="22"/>
          <w:szCs w:val="24"/>
          <w:u w:val="single"/>
        </w:rPr>
        <w:t xml:space="preserve">, Prof. / H. Miriam </w:t>
      </w:r>
      <w:proofErr w:type="spellStart"/>
      <w:r w:rsidRPr="002428A5">
        <w:rPr>
          <w:sz w:val="22"/>
          <w:szCs w:val="24"/>
          <w:u w:val="single"/>
        </w:rPr>
        <w:t>Sachsenhaus</w:t>
      </w:r>
      <w:proofErr w:type="spellEnd"/>
    </w:p>
    <w:p w14:paraId="41C78491" w14:textId="37EFF757" w:rsidR="002428A5" w:rsidRPr="002428A5" w:rsidRDefault="002428A5" w:rsidP="002428A5">
      <w:pPr>
        <w:spacing w:line="300" w:lineRule="auto"/>
        <w:rPr>
          <w:sz w:val="22"/>
          <w:szCs w:val="24"/>
          <w:u w:val="single"/>
        </w:rPr>
      </w:pPr>
      <w:r w:rsidRPr="002428A5">
        <w:rPr>
          <w:sz w:val="22"/>
          <w:szCs w:val="24"/>
        </w:rPr>
        <w:t xml:space="preserve">Phone: </w:t>
      </w:r>
      <w:r w:rsidRPr="002428A5">
        <w:rPr>
          <w:sz w:val="22"/>
          <w:szCs w:val="24"/>
          <w:u w:val="single"/>
        </w:rPr>
        <w:t>Israel: 0544258668</w:t>
      </w:r>
    </w:p>
    <w:p w14:paraId="0BF08EDD" w14:textId="0585E6E7" w:rsidR="002428A5" w:rsidRPr="002428A5" w:rsidRDefault="002428A5" w:rsidP="002428A5">
      <w:pPr>
        <w:spacing w:line="300" w:lineRule="auto"/>
        <w:rPr>
          <w:sz w:val="22"/>
          <w:szCs w:val="24"/>
          <w:u w:val="single"/>
        </w:rPr>
      </w:pPr>
      <w:r w:rsidRPr="002428A5">
        <w:rPr>
          <w:sz w:val="22"/>
          <w:szCs w:val="24"/>
        </w:rPr>
        <w:t>Email:</w:t>
      </w:r>
      <w:r w:rsidRPr="002428A5">
        <w:rPr>
          <w:sz w:val="22"/>
          <w:szCs w:val="24"/>
          <w:u w:val="single"/>
        </w:rPr>
        <w:t xml:space="preserve"> schall@technion.ac.il, izzy.schall@gmail.com, </w:t>
      </w:r>
      <w:hyperlink r:id="rId7" w:history="1">
        <w:r w:rsidRPr="002428A5">
          <w:rPr>
            <w:rStyle w:val="a7"/>
            <w:sz w:val="22"/>
            <w:szCs w:val="24"/>
          </w:rPr>
          <w:t>mermz@technion.ac.il</w:t>
        </w:r>
      </w:hyperlink>
    </w:p>
    <w:p w14:paraId="0635FB24" w14:textId="3E672E9B" w:rsidR="002428A5" w:rsidRPr="002428A5" w:rsidRDefault="002428A5" w:rsidP="002428A5">
      <w:pPr>
        <w:spacing w:line="300" w:lineRule="auto"/>
        <w:rPr>
          <w:sz w:val="22"/>
          <w:szCs w:val="24"/>
        </w:rPr>
      </w:pPr>
      <w:r w:rsidRPr="002428A5">
        <w:rPr>
          <w:sz w:val="22"/>
          <w:szCs w:val="24"/>
        </w:rPr>
        <w:t>Number of students per project: The project will be carried out by a pair of students</w:t>
      </w:r>
    </w:p>
    <w:p w14:paraId="1773CAE6" w14:textId="2A5C30C2" w:rsidR="002428A5" w:rsidRDefault="002428A5" w:rsidP="002428A5">
      <w:pPr>
        <w:spacing w:line="300" w:lineRule="auto"/>
        <w:rPr>
          <w:sz w:val="22"/>
          <w:szCs w:val="24"/>
        </w:rPr>
      </w:pPr>
    </w:p>
    <w:p w14:paraId="2DC75A12" w14:textId="77777777" w:rsidR="00E17890" w:rsidRPr="002428A5" w:rsidRDefault="00E17890" w:rsidP="002428A5">
      <w:pPr>
        <w:spacing w:line="300" w:lineRule="auto"/>
        <w:rPr>
          <w:sz w:val="22"/>
          <w:szCs w:val="24"/>
        </w:rPr>
      </w:pPr>
    </w:p>
    <w:p w14:paraId="1B16759E" w14:textId="7B1646D1" w:rsidR="002428A5" w:rsidRPr="002428A5" w:rsidRDefault="002428A5" w:rsidP="002428A5">
      <w:pPr>
        <w:pStyle w:val="a9"/>
        <w:numPr>
          <w:ilvl w:val="0"/>
          <w:numId w:val="3"/>
        </w:numPr>
        <w:spacing w:line="300" w:lineRule="auto"/>
        <w:ind w:firstLineChars="0"/>
        <w:rPr>
          <w:b/>
          <w:bCs/>
          <w:sz w:val="22"/>
          <w:szCs w:val="24"/>
        </w:rPr>
      </w:pPr>
      <w:r w:rsidRPr="002428A5">
        <w:rPr>
          <w:b/>
          <w:bCs/>
          <w:sz w:val="22"/>
          <w:szCs w:val="24"/>
        </w:rPr>
        <w:t>Project content:</w:t>
      </w:r>
    </w:p>
    <w:p w14:paraId="688D2C68" w14:textId="12E9089F" w:rsidR="002428A5" w:rsidRPr="002428A5" w:rsidRDefault="002428A5" w:rsidP="002428A5">
      <w:pPr>
        <w:spacing w:line="300" w:lineRule="auto"/>
        <w:ind w:firstLineChars="200" w:firstLine="440"/>
        <w:rPr>
          <w:sz w:val="22"/>
          <w:szCs w:val="24"/>
        </w:rPr>
      </w:pPr>
      <w:r w:rsidRPr="002428A5">
        <w:rPr>
          <w:sz w:val="22"/>
          <w:szCs w:val="24"/>
        </w:rPr>
        <w:t>The SMILE (Sensory Motor Integration Laboratory) has recently developed algorithms for manipulating and assembling soft and / or flexible objects using a robotic arm. Examples include: (1) Assembling a rubber gasket inside a slot in a plastic box during the factory production process. (2) Wiring, (3) Connection of plastic pipes (in the medical industry). The project is part of the "Robotics in Industry" association, in which companies from the field of robotics and research laboratories in various academic institutions take part.</w:t>
      </w:r>
    </w:p>
    <w:p w14:paraId="10FC83B2" w14:textId="16AD5F5F" w:rsidR="002428A5" w:rsidRPr="002428A5" w:rsidRDefault="002428A5" w:rsidP="002428A5">
      <w:pPr>
        <w:spacing w:line="300" w:lineRule="auto"/>
        <w:ind w:firstLineChars="200" w:firstLine="440"/>
        <w:rPr>
          <w:sz w:val="22"/>
          <w:szCs w:val="24"/>
        </w:rPr>
      </w:pPr>
      <w:r w:rsidRPr="002428A5">
        <w:rPr>
          <w:sz w:val="22"/>
          <w:szCs w:val="24"/>
        </w:rPr>
        <w:t>The core of the research that will be carried out in the laboratory by graduate students is the development of learning algorithms using the Reinforcement Learning method, with the bulk of the learning taking place in a simulator environment. The performance of the controllers studied will be compared to controllers developed using "classical" methods.</w:t>
      </w:r>
    </w:p>
    <w:p w14:paraId="1430886C" w14:textId="5C9B7F20" w:rsidR="002428A5" w:rsidRPr="002428A5" w:rsidRDefault="002428A5" w:rsidP="002428A5">
      <w:pPr>
        <w:spacing w:line="300" w:lineRule="auto"/>
        <w:ind w:firstLineChars="200" w:firstLine="440"/>
        <w:rPr>
          <w:sz w:val="22"/>
          <w:szCs w:val="24"/>
        </w:rPr>
      </w:pPr>
      <w:r w:rsidRPr="002428A5">
        <w:rPr>
          <w:sz w:val="22"/>
          <w:szCs w:val="24"/>
        </w:rPr>
        <w:t xml:space="preserve">The purpose of the proposed project is to </w:t>
      </w:r>
      <w:r w:rsidRPr="00C04AAB">
        <w:rPr>
          <w:sz w:val="22"/>
          <w:szCs w:val="24"/>
          <w:highlight w:val="yellow"/>
        </w:rPr>
        <w:t>implement an algorithm for manipulating flexible objects using</w:t>
      </w:r>
      <w:r w:rsidRPr="002428A5">
        <w:rPr>
          <w:sz w:val="22"/>
          <w:szCs w:val="24"/>
        </w:rPr>
        <w:t xml:space="preserve"> </w:t>
      </w:r>
      <w:r w:rsidRPr="00C04AAB">
        <w:rPr>
          <w:sz w:val="22"/>
          <w:szCs w:val="24"/>
          <w:highlight w:val="yellow"/>
          <w:u w:val="wave"/>
        </w:rPr>
        <w:t>impedance control techniques</w:t>
      </w:r>
      <w:r w:rsidRPr="002428A5">
        <w:rPr>
          <w:sz w:val="22"/>
          <w:szCs w:val="24"/>
        </w:rPr>
        <w:t>. The implementation will be performed in a physical simulation (</w:t>
      </w:r>
      <w:proofErr w:type="spellStart"/>
      <w:r w:rsidRPr="002428A5">
        <w:rPr>
          <w:sz w:val="22"/>
          <w:szCs w:val="24"/>
        </w:rPr>
        <w:t>MuJoCo</w:t>
      </w:r>
      <w:proofErr w:type="spellEnd"/>
      <w:r w:rsidRPr="002428A5">
        <w:rPr>
          <w:sz w:val="22"/>
          <w:szCs w:val="24"/>
        </w:rPr>
        <w:t xml:space="preserve"> = Multi-joint with contacts) of a UR5 robot. The robot is in a laboratory, and the project will include the implementation of the algorithm on the robot depending on the success of the algorithm in the simulation and the availability of the robot.</w:t>
      </w:r>
    </w:p>
    <w:p w14:paraId="5468DF2B" w14:textId="53D724FA" w:rsidR="002428A5" w:rsidRDefault="002428A5" w:rsidP="002428A5">
      <w:pPr>
        <w:spacing w:line="300" w:lineRule="auto"/>
        <w:rPr>
          <w:sz w:val="22"/>
          <w:szCs w:val="24"/>
        </w:rPr>
      </w:pPr>
    </w:p>
    <w:p w14:paraId="7FB26CBF" w14:textId="77777777" w:rsidR="00E17890" w:rsidRPr="002428A5" w:rsidRDefault="00E17890" w:rsidP="002428A5">
      <w:pPr>
        <w:spacing w:line="300" w:lineRule="auto"/>
        <w:rPr>
          <w:sz w:val="22"/>
          <w:szCs w:val="24"/>
        </w:rPr>
      </w:pPr>
    </w:p>
    <w:p w14:paraId="613A222D" w14:textId="0021638E" w:rsidR="002428A5" w:rsidRPr="002428A5" w:rsidRDefault="002428A5" w:rsidP="002428A5">
      <w:pPr>
        <w:pStyle w:val="a9"/>
        <w:numPr>
          <w:ilvl w:val="0"/>
          <w:numId w:val="3"/>
        </w:numPr>
        <w:spacing w:line="300" w:lineRule="auto"/>
        <w:ind w:firstLineChars="0"/>
        <w:rPr>
          <w:b/>
          <w:bCs/>
          <w:sz w:val="22"/>
          <w:szCs w:val="24"/>
        </w:rPr>
      </w:pPr>
      <w:r w:rsidRPr="002428A5">
        <w:rPr>
          <w:b/>
          <w:bCs/>
          <w:sz w:val="22"/>
          <w:szCs w:val="24"/>
        </w:rPr>
        <w:t>Description of the project stages:</w:t>
      </w:r>
    </w:p>
    <w:p w14:paraId="08C1C0A8" w14:textId="77777777" w:rsidR="002428A5" w:rsidRPr="002428A5" w:rsidRDefault="002428A5" w:rsidP="002428A5">
      <w:pPr>
        <w:pStyle w:val="a9"/>
        <w:numPr>
          <w:ilvl w:val="0"/>
          <w:numId w:val="1"/>
        </w:numPr>
        <w:spacing w:line="300" w:lineRule="auto"/>
        <w:ind w:firstLineChars="0"/>
        <w:rPr>
          <w:sz w:val="22"/>
          <w:szCs w:val="24"/>
        </w:rPr>
      </w:pPr>
      <w:r w:rsidRPr="002428A5">
        <w:rPr>
          <w:sz w:val="22"/>
          <w:szCs w:val="24"/>
        </w:rPr>
        <w:t>Acquisition of theoretical background in</w:t>
      </w:r>
      <w:r w:rsidRPr="00D34600">
        <w:rPr>
          <w:sz w:val="22"/>
          <w:szCs w:val="24"/>
          <w:u w:val="wave"/>
        </w:rPr>
        <w:t xml:space="preserve"> impedance-based control techniques</w:t>
      </w:r>
    </w:p>
    <w:p w14:paraId="0C08A3BB" w14:textId="71610578" w:rsidR="002428A5" w:rsidRPr="002428A5" w:rsidRDefault="002428A5" w:rsidP="002428A5">
      <w:pPr>
        <w:pStyle w:val="a9"/>
        <w:numPr>
          <w:ilvl w:val="0"/>
          <w:numId w:val="1"/>
        </w:numPr>
        <w:spacing w:line="300" w:lineRule="auto"/>
        <w:ind w:firstLineChars="0"/>
        <w:rPr>
          <w:sz w:val="22"/>
          <w:szCs w:val="24"/>
        </w:rPr>
      </w:pPr>
      <w:r w:rsidRPr="002428A5">
        <w:rPr>
          <w:sz w:val="22"/>
          <w:szCs w:val="24"/>
        </w:rPr>
        <w:t xml:space="preserve">Implementation of a simulation of the basic concept in </w:t>
      </w:r>
      <w:proofErr w:type="spellStart"/>
      <w:r w:rsidRPr="002428A5">
        <w:rPr>
          <w:sz w:val="22"/>
          <w:szCs w:val="24"/>
        </w:rPr>
        <w:t>MuJoCo</w:t>
      </w:r>
      <w:proofErr w:type="spellEnd"/>
      <w:r w:rsidRPr="002428A5">
        <w:rPr>
          <w:sz w:val="22"/>
          <w:szCs w:val="24"/>
        </w:rPr>
        <w:t xml:space="preserve"> or MATLAB</w:t>
      </w:r>
    </w:p>
    <w:p w14:paraId="427E0756" w14:textId="35097F81" w:rsidR="002428A5" w:rsidRPr="002428A5" w:rsidRDefault="002428A5" w:rsidP="002428A5">
      <w:pPr>
        <w:pStyle w:val="a9"/>
        <w:numPr>
          <w:ilvl w:val="0"/>
          <w:numId w:val="1"/>
        </w:numPr>
        <w:spacing w:line="300" w:lineRule="auto"/>
        <w:ind w:firstLineChars="0"/>
        <w:rPr>
          <w:sz w:val="22"/>
          <w:szCs w:val="24"/>
        </w:rPr>
      </w:pPr>
      <w:r w:rsidRPr="002428A5">
        <w:rPr>
          <w:sz w:val="22"/>
          <w:szCs w:val="24"/>
        </w:rPr>
        <w:t>Implementation of the algorithm in the simulation</w:t>
      </w:r>
    </w:p>
    <w:p w14:paraId="77EC563D" w14:textId="0A433A31" w:rsidR="002428A5" w:rsidRPr="002428A5" w:rsidRDefault="002428A5" w:rsidP="002428A5">
      <w:pPr>
        <w:pStyle w:val="a9"/>
        <w:numPr>
          <w:ilvl w:val="0"/>
          <w:numId w:val="1"/>
        </w:numPr>
        <w:spacing w:line="300" w:lineRule="auto"/>
        <w:ind w:firstLineChars="0"/>
        <w:rPr>
          <w:sz w:val="22"/>
          <w:szCs w:val="24"/>
        </w:rPr>
      </w:pPr>
      <w:r w:rsidRPr="002428A5">
        <w:rPr>
          <w:sz w:val="22"/>
          <w:szCs w:val="24"/>
        </w:rPr>
        <w:t>Examining the performance of the algorithm and the effects of the parameters of the controller</w:t>
      </w:r>
    </w:p>
    <w:p w14:paraId="0499770D" w14:textId="44C85C4F" w:rsidR="002428A5" w:rsidRPr="002428A5" w:rsidRDefault="002428A5" w:rsidP="002428A5">
      <w:pPr>
        <w:pStyle w:val="a9"/>
        <w:numPr>
          <w:ilvl w:val="0"/>
          <w:numId w:val="1"/>
        </w:numPr>
        <w:spacing w:line="300" w:lineRule="auto"/>
        <w:ind w:firstLineChars="0"/>
        <w:rPr>
          <w:sz w:val="22"/>
          <w:szCs w:val="24"/>
        </w:rPr>
      </w:pPr>
      <w:r w:rsidRPr="002428A5">
        <w:rPr>
          <w:sz w:val="22"/>
          <w:szCs w:val="24"/>
        </w:rPr>
        <w:t>(Optional): Implementation of the algorithm on the robot</w:t>
      </w:r>
    </w:p>
    <w:p w14:paraId="558A0B01" w14:textId="08054CD1" w:rsidR="002428A5" w:rsidRDefault="002428A5" w:rsidP="002428A5"/>
    <w:p w14:paraId="4E60A200" w14:textId="6C33BD0E" w:rsidR="002428A5" w:rsidRDefault="002428A5" w:rsidP="002428A5"/>
    <w:p w14:paraId="17E8A0DF" w14:textId="52705C4F" w:rsidR="002428A5" w:rsidRDefault="002428A5" w:rsidP="002428A5"/>
    <w:p w14:paraId="3B921F9C" w14:textId="6FD38680" w:rsidR="002428A5" w:rsidRDefault="002428A5" w:rsidP="002428A5"/>
    <w:p w14:paraId="0F7B5EAF" w14:textId="0AEC1D05" w:rsidR="002428A5" w:rsidRDefault="002428A5" w:rsidP="002428A5"/>
    <w:p w14:paraId="1F21FA32" w14:textId="367EED12" w:rsidR="002428A5" w:rsidRDefault="002428A5" w:rsidP="002428A5">
      <w:r>
        <w:rPr>
          <w:noProof/>
          <w:sz w:val="24"/>
          <w:szCs w:val="24"/>
          <w:u w:val="single"/>
        </w:rPr>
        <w:lastRenderedPageBreak/>
        <mc:AlternateContent>
          <mc:Choice Requires="wps">
            <w:drawing>
              <wp:anchor distT="0" distB="0" distL="114300" distR="114300" simplePos="0" relativeHeight="251661312" behindDoc="0" locked="0" layoutInCell="1" allowOverlap="1" wp14:anchorId="57E0275A" wp14:editId="71BA05A8">
                <wp:simplePos x="0" y="0"/>
                <wp:positionH relativeFrom="column">
                  <wp:posOffset>1884368</wp:posOffset>
                </wp:positionH>
                <wp:positionV relativeFrom="paragraph">
                  <wp:posOffset>2802998</wp:posOffset>
                </wp:positionV>
                <wp:extent cx="4200207" cy="495300"/>
                <wp:effectExtent l="0" t="0" r="10160" b="19050"/>
                <wp:wrapNone/>
                <wp:docPr id="2" name="Text Box 2"/>
                <wp:cNvGraphicFramePr/>
                <a:graphic xmlns:a="http://schemas.openxmlformats.org/drawingml/2006/main">
                  <a:graphicData uri="http://schemas.microsoft.com/office/word/2010/wordprocessingShape">
                    <wps:wsp>
                      <wps:cNvSpPr txBox="1"/>
                      <wps:spPr>
                        <a:xfrm>
                          <a:off x="0" y="0"/>
                          <a:ext cx="4200207" cy="495300"/>
                        </a:xfrm>
                        <a:prstGeom prst="rect">
                          <a:avLst/>
                        </a:prstGeom>
                        <a:solidFill>
                          <a:schemeClr val="lt1"/>
                        </a:solidFill>
                        <a:ln w="6350">
                          <a:solidFill>
                            <a:prstClr val="black"/>
                          </a:solidFill>
                        </a:ln>
                      </wps:spPr>
                      <wps:txbx>
                        <w:txbxContent>
                          <w:p w14:paraId="591F667E" w14:textId="738D7365" w:rsidR="002428A5" w:rsidRDefault="002428A5" w:rsidP="002428A5">
                            <w:r w:rsidRPr="002428A5">
                              <w:t xml:space="preserve">A UR5 robot simulation performs a simple assembly operation in a </w:t>
                            </w:r>
                            <w:proofErr w:type="spellStart"/>
                            <w:r w:rsidRPr="002428A5">
                              <w:t>MuJoCo</w:t>
                            </w:r>
                            <w:proofErr w:type="spellEnd"/>
                            <w:r w:rsidRPr="002428A5">
                              <w:t xml:space="preserve">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E0275A" id="_x0000_t202" coordsize="21600,21600" o:spt="202" path="m,l,21600r21600,l21600,xe">
                <v:stroke joinstyle="miter"/>
                <v:path gradientshapeok="t" o:connecttype="rect"/>
              </v:shapetype>
              <v:shape id="Text Box 2" o:spid="_x0000_s1026" type="#_x0000_t202" style="position:absolute;left:0;text-align:left;margin-left:148.4pt;margin-top:220.7pt;width:330.7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" fillcolor="white [3201]" strokeweight=".5pt">
                <v:textbox>
                  <w:txbxContent>
                    <w:p w14:paraId="591F667E" w14:textId="738D7365" w:rsidR="002428A5" w:rsidRDefault="002428A5" w:rsidP="002428A5">
                      <w:r w:rsidRPr="002428A5">
                        <w:t xml:space="preserve">A UR5 robot simulation performs a simple assembly operation in a </w:t>
                      </w:r>
                      <w:proofErr w:type="spellStart"/>
                      <w:r w:rsidRPr="002428A5">
                        <w:t>MuJoCo</w:t>
                      </w:r>
                      <w:proofErr w:type="spellEnd"/>
                      <w:r w:rsidRPr="002428A5">
                        <w:t xml:space="preserve"> environment</w:t>
                      </w:r>
                    </w:p>
                  </w:txbxContent>
                </v:textbox>
              </v:shape>
            </w:pict>
          </mc:Fallback>
        </mc:AlternateContent>
      </w:r>
      <w:r>
        <w:rPr>
          <w:noProof/>
          <w:sz w:val="24"/>
          <w:szCs w:val="24"/>
          <w:u w:val="single"/>
        </w:rPr>
        <mc:AlternateContent>
          <mc:Choice Requires="wps">
            <w:drawing>
              <wp:anchor distT="0" distB="0" distL="114300" distR="114300" simplePos="0" relativeHeight="251659264" behindDoc="0" locked="0" layoutInCell="1" allowOverlap="1" wp14:anchorId="278C6151" wp14:editId="41A0E36A">
                <wp:simplePos x="0" y="0"/>
                <wp:positionH relativeFrom="margin">
                  <wp:align>left</wp:align>
                </wp:positionH>
                <wp:positionV relativeFrom="paragraph">
                  <wp:posOffset>2786104</wp:posOffset>
                </wp:positionV>
                <wp:extent cx="1795462" cy="533400"/>
                <wp:effectExtent l="0" t="0" r="14605" b="19050"/>
                <wp:wrapNone/>
                <wp:docPr id="1" name="Text Box 1"/>
                <wp:cNvGraphicFramePr/>
                <a:graphic xmlns:a="http://schemas.openxmlformats.org/drawingml/2006/main">
                  <a:graphicData uri="http://schemas.microsoft.com/office/word/2010/wordprocessingShape">
                    <wps:wsp>
                      <wps:cNvSpPr txBox="1"/>
                      <wps:spPr>
                        <a:xfrm>
                          <a:off x="0" y="0"/>
                          <a:ext cx="1795462" cy="533400"/>
                        </a:xfrm>
                        <a:prstGeom prst="rect">
                          <a:avLst/>
                        </a:prstGeom>
                        <a:solidFill>
                          <a:schemeClr val="lt1"/>
                        </a:solidFill>
                        <a:ln w="6350">
                          <a:solidFill>
                            <a:prstClr val="black"/>
                          </a:solidFill>
                        </a:ln>
                      </wps:spPr>
                      <wps:txbx>
                        <w:txbxContent>
                          <w:p w14:paraId="581E82C3" w14:textId="02C95269" w:rsidR="002428A5" w:rsidRDefault="002428A5" w:rsidP="002428A5">
                            <w:pPr>
                              <w:jc w:val="left"/>
                              <w:rPr>
                                <w:rtl/>
                              </w:rPr>
                            </w:pPr>
                            <w:r w:rsidRPr="002428A5">
                              <w:t>The UR5e robot performs a laboratory</w:t>
                            </w:r>
                            <w:r>
                              <w:t xml:space="preserve"> </w:t>
                            </w:r>
                            <w:r w:rsidRPr="002428A5">
                              <w:t>assembly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C6151" id="Text Box 1" o:spid="_x0000_s1027" type="#_x0000_t202" style="position:absolute;left:0;text-align:left;margin-left:0;margin-top:219.4pt;width:141.35pt;height:4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" fillcolor="white [3201]" strokeweight=".5pt">
                <v:textbox>
                  <w:txbxContent>
                    <w:p w14:paraId="581E82C3" w14:textId="02C95269" w:rsidR="002428A5" w:rsidRDefault="002428A5" w:rsidP="002428A5">
                      <w:pPr>
                        <w:jc w:val="left"/>
                        <w:rPr>
                          <w:rtl/>
                        </w:rPr>
                      </w:pPr>
                      <w:r w:rsidRPr="002428A5">
                        <w:t>The UR5e robot performs a laboratory</w:t>
                      </w:r>
                      <w:r>
                        <w:t xml:space="preserve"> </w:t>
                      </w:r>
                      <w:r w:rsidRPr="002428A5">
                        <w:t>assembly operation</w:t>
                      </w:r>
                    </w:p>
                  </w:txbxContent>
                </v:textbox>
                <w10:wrap anchorx="margin"/>
              </v:shape>
            </w:pict>
          </mc:Fallback>
        </mc:AlternateContent>
      </w:r>
      <w:r w:rsidRPr="006C3ABB">
        <w:rPr>
          <w:noProof/>
          <w:sz w:val="24"/>
          <w:szCs w:val="24"/>
          <w:u w:val="single"/>
        </w:rPr>
        <w:drawing>
          <wp:inline distT="0" distB="0" distL="0" distR="0" wp14:anchorId="1F4BA649" wp14:editId="34370CAC">
            <wp:extent cx="1743075" cy="2584716"/>
            <wp:effectExtent l="0" t="0" r="0" b="6350"/>
            <wp:docPr id="18" name="Picture 17"/>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8"/>
                    <a:stretch>
                      <a:fillRect/>
                    </a:stretch>
                  </pic:blipFill>
                  <pic:spPr>
                    <a:xfrm>
                      <a:off x="0" y="0"/>
                      <a:ext cx="1748902" cy="2593356"/>
                    </a:xfrm>
                    <a:prstGeom prst="rect">
                      <a:avLst/>
                    </a:prstGeom>
                  </pic:spPr>
                </pic:pic>
              </a:graphicData>
            </a:graphic>
          </wp:inline>
        </w:drawing>
      </w:r>
      <w:r w:rsidRPr="006C3ABB">
        <w:rPr>
          <w:noProof/>
          <w:sz w:val="24"/>
          <w:szCs w:val="24"/>
          <w:u w:val="single"/>
        </w:rPr>
        <w:drawing>
          <wp:inline distT="0" distB="0" distL="0" distR="0" wp14:anchorId="02086DD3" wp14:editId="021DEF21">
            <wp:extent cx="4321834" cy="2553186"/>
            <wp:effectExtent l="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4378781" cy="2586828"/>
                    </a:xfrm>
                    <a:prstGeom prst="rect">
                      <a:avLst/>
                    </a:prstGeom>
                  </pic:spPr>
                </pic:pic>
              </a:graphicData>
            </a:graphic>
          </wp:inline>
        </w:drawing>
      </w:r>
    </w:p>
    <w:p w14:paraId="3E599532" w14:textId="5E72D803" w:rsidR="002428A5" w:rsidRDefault="002428A5" w:rsidP="002428A5"/>
    <w:p w14:paraId="76D5DD81" w14:textId="059F85B8" w:rsidR="002428A5" w:rsidRDefault="002428A5" w:rsidP="002428A5"/>
    <w:p w14:paraId="53D98E07" w14:textId="5C2A867F" w:rsidR="002428A5" w:rsidRDefault="002428A5" w:rsidP="002428A5"/>
    <w:p w14:paraId="66769BD0" w14:textId="6F44670E" w:rsidR="002428A5" w:rsidRDefault="002428A5" w:rsidP="002428A5"/>
    <w:p w14:paraId="2E3284E4" w14:textId="55FFAA1C" w:rsidR="002428A5" w:rsidRPr="00E17890" w:rsidRDefault="002428A5" w:rsidP="00E17890">
      <w:pPr>
        <w:pStyle w:val="a9"/>
        <w:numPr>
          <w:ilvl w:val="0"/>
          <w:numId w:val="3"/>
        </w:numPr>
        <w:ind w:firstLineChars="0"/>
        <w:rPr>
          <w:b/>
          <w:bCs/>
        </w:rPr>
      </w:pPr>
      <w:r w:rsidRPr="00E17890">
        <w:rPr>
          <w:b/>
          <w:bCs/>
        </w:rPr>
        <w:t>Tools to be acquired during the project:</w:t>
      </w:r>
    </w:p>
    <w:p w14:paraId="6A01D0C8" w14:textId="65700CB5" w:rsidR="002428A5" w:rsidRDefault="002428A5" w:rsidP="002428A5">
      <w:pPr>
        <w:pStyle w:val="a9"/>
        <w:numPr>
          <w:ilvl w:val="0"/>
          <w:numId w:val="2"/>
        </w:numPr>
        <w:ind w:firstLineChars="0"/>
      </w:pPr>
      <w:r>
        <w:t>Impedance Control</w:t>
      </w:r>
    </w:p>
    <w:p w14:paraId="62B378E6" w14:textId="3A858D9B" w:rsidR="002428A5" w:rsidRDefault="002428A5" w:rsidP="002428A5">
      <w:pPr>
        <w:pStyle w:val="a9"/>
        <w:numPr>
          <w:ilvl w:val="0"/>
          <w:numId w:val="2"/>
        </w:numPr>
        <w:ind w:firstLineChars="0"/>
      </w:pPr>
      <w:r>
        <w:t>Python programming</w:t>
      </w:r>
    </w:p>
    <w:p w14:paraId="259DA6D6" w14:textId="0CE6335C" w:rsidR="002428A5" w:rsidRDefault="002428A5" w:rsidP="00E17890">
      <w:pPr>
        <w:pStyle w:val="a9"/>
        <w:numPr>
          <w:ilvl w:val="0"/>
          <w:numId w:val="2"/>
        </w:numPr>
        <w:ind w:firstLineChars="0"/>
      </w:pPr>
      <w:r>
        <w:t xml:space="preserve">Programming in a </w:t>
      </w:r>
      <w:proofErr w:type="spellStart"/>
      <w:r>
        <w:t>MuJoCo</w:t>
      </w:r>
      <w:proofErr w:type="spellEnd"/>
      <w:r>
        <w:t xml:space="preserve"> environment - physical simulation of multi-joint and contact bodies (Multi Joints with Contacts)</w:t>
      </w:r>
    </w:p>
    <w:p w14:paraId="764D046B" w14:textId="79BBF2DC" w:rsidR="00E17890" w:rsidRDefault="00E17890" w:rsidP="00E17890"/>
    <w:p w14:paraId="3A60CF9E" w14:textId="2F09B73E" w:rsidR="004F41D6" w:rsidRDefault="004F41D6" w:rsidP="00E17890"/>
    <w:p w14:paraId="22C78D02" w14:textId="5C794424" w:rsidR="004F41D6" w:rsidRDefault="004F41D6" w:rsidP="00E17890"/>
    <w:p w14:paraId="3337FEAF" w14:textId="06323EBE" w:rsidR="004F41D6" w:rsidRDefault="004F41D6" w:rsidP="00E17890"/>
    <w:p w14:paraId="509DB738" w14:textId="77777777" w:rsidR="004F41D6" w:rsidRDefault="004F41D6" w:rsidP="00E17890"/>
    <w:p w14:paraId="32D68D75" w14:textId="5809EF5C" w:rsidR="002428A5" w:rsidRPr="00E17890" w:rsidRDefault="002428A5" w:rsidP="00E17890">
      <w:pPr>
        <w:pStyle w:val="a9"/>
        <w:numPr>
          <w:ilvl w:val="0"/>
          <w:numId w:val="3"/>
        </w:numPr>
        <w:ind w:firstLineChars="0"/>
        <w:rPr>
          <w:b/>
          <w:bCs/>
        </w:rPr>
      </w:pPr>
      <w:r w:rsidRPr="00E17890">
        <w:rPr>
          <w:b/>
          <w:bCs/>
        </w:rPr>
        <w:t>Prerequisites:</w:t>
      </w:r>
    </w:p>
    <w:p w14:paraId="60BC5C7E" w14:textId="77777777" w:rsidR="002428A5" w:rsidRDefault="002428A5" w:rsidP="002428A5">
      <w:r>
        <w:t>Good programming skills (experience only in MATLAB is also accepted)</w:t>
      </w:r>
    </w:p>
    <w:p w14:paraId="35353BC5" w14:textId="77777777" w:rsidR="002428A5" w:rsidRDefault="002428A5" w:rsidP="002428A5">
      <w:r>
        <w:t>Required to take the following courses (also possible during the project): Introduction to Robotics, Control Theory,</w:t>
      </w:r>
    </w:p>
    <w:p w14:paraId="7D64DEE9" w14:textId="2BE8EDC0" w:rsidR="002428A5" w:rsidRDefault="002428A5" w:rsidP="002428A5">
      <w:r>
        <w:t>Recommended to take: Neural networks</w:t>
      </w:r>
    </w:p>
    <w:p w14:paraId="21F5AFE6" w14:textId="6969D987" w:rsidR="00C04AAB" w:rsidRDefault="00C04AAB" w:rsidP="002428A5"/>
    <w:p w14:paraId="1CCAFB1E" w14:textId="32107708" w:rsidR="00C04AAB" w:rsidRDefault="00C04AAB" w:rsidP="002428A5"/>
    <w:p w14:paraId="3CB32C2C" w14:textId="4D8AC206" w:rsidR="00C04AAB" w:rsidRDefault="00C04AAB" w:rsidP="002428A5"/>
    <w:p w14:paraId="5F42427C" w14:textId="0BFD74E1" w:rsidR="004F41D6" w:rsidRDefault="004F41D6" w:rsidP="002428A5"/>
    <w:p w14:paraId="15798973" w14:textId="729AAC9C" w:rsidR="004F41D6" w:rsidRDefault="004F41D6" w:rsidP="002428A5"/>
    <w:p w14:paraId="32DCC07A" w14:textId="59D0E00F" w:rsidR="004F41D6" w:rsidRDefault="004F41D6" w:rsidP="002428A5"/>
    <w:p w14:paraId="3D309430" w14:textId="77777777" w:rsidR="004F41D6" w:rsidRDefault="004F41D6" w:rsidP="002428A5"/>
    <w:p w14:paraId="17D8AD14" w14:textId="7F75155F" w:rsidR="00C04AAB" w:rsidRPr="00C04AAB" w:rsidRDefault="00C04AAB" w:rsidP="00C04AAB">
      <w:pPr>
        <w:pStyle w:val="a9"/>
        <w:numPr>
          <w:ilvl w:val="0"/>
          <w:numId w:val="3"/>
        </w:numPr>
        <w:ind w:firstLineChars="0"/>
        <w:rPr>
          <w:b/>
          <w:bCs/>
        </w:rPr>
      </w:pPr>
      <w:r w:rsidRPr="00C04AAB">
        <w:rPr>
          <w:rFonts w:hint="eastAsia"/>
          <w:b/>
          <w:bCs/>
        </w:rPr>
        <w:t>References</w:t>
      </w:r>
    </w:p>
    <w:p w14:paraId="49C1E668" w14:textId="15329A18" w:rsidR="00C04AAB" w:rsidRDefault="00C04AAB" w:rsidP="00D34600">
      <w:pPr>
        <w:pStyle w:val="a9"/>
        <w:numPr>
          <w:ilvl w:val="0"/>
          <w:numId w:val="6"/>
        </w:numPr>
        <w:ind w:firstLineChars="0"/>
        <w:jc w:val="left"/>
      </w:pPr>
      <w:r w:rsidRPr="00C04AAB">
        <w:t xml:space="preserve">Impedance control </w:t>
      </w:r>
      <w:r>
        <w:rPr>
          <w:rFonts w:hint="eastAsia"/>
        </w:rPr>
        <w:t>Wiki</w:t>
      </w:r>
      <w:r>
        <w:t xml:space="preserve"> </w:t>
      </w:r>
      <w:hyperlink r:id="rId10" w:anchor=":~:text=February%202014)%20(Learn%20how%20and,position%20relation%20is%20of%20concern." w:history="1">
        <w:r w:rsidRPr="009E6340">
          <w:rPr>
            <w:rStyle w:val="a7"/>
          </w:rPr>
          <w:t>https://en.wikipedia.org/wiki/Impedance_control#:~:text=February%202014)%20(Learn%20how%20and,position%20relation%20is%20of%20concern.</w:t>
        </w:r>
      </w:hyperlink>
    </w:p>
    <w:p w14:paraId="514E4F94" w14:textId="4917B163" w:rsidR="00D34600" w:rsidRDefault="00D34600" w:rsidP="00D34600">
      <w:pPr>
        <w:jc w:val="left"/>
      </w:pPr>
    </w:p>
    <w:p w14:paraId="2CFCECC5" w14:textId="7E14182E" w:rsidR="00D34600" w:rsidRDefault="00D34600" w:rsidP="00D34600">
      <w:pPr>
        <w:jc w:val="left"/>
      </w:pPr>
    </w:p>
    <w:p w14:paraId="63F09C03" w14:textId="6C0A81A4" w:rsidR="00D34600" w:rsidRDefault="00D34600" w:rsidP="00D34600">
      <w:pPr>
        <w:pStyle w:val="a9"/>
        <w:numPr>
          <w:ilvl w:val="0"/>
          <w:numId w:val="3"/>
        </w:numPr>
        <w:ind w:firstLineChars="0"/>
        <w:jc w:val="left"/>
      </w:pPr>
      <w:r>
        <w:rPr>
          <w:rFonts w:hint="eastAsia"/>
        </w:rPr>
        <w:t>联想</w:t>
      </w:r>
    </w:p>
    <w:p w14:paraId="6DFC44A9" w14:textId="6EA2CFA8" w:rsidR="00D34600" w:rsidRPr="002428A5" w:rsidRDefault="00D34600" w:rsidP="00D34600">
      <w:pPr>
        <w:pStyle w:val="a9"/>
        <w:numPr>
          <w:ilvl w:val="0"/>
          <w:numId w:val="6"/>
        </w:numPr>
        <w:ind w:firstLineChars="0"/>
        <w:jc w:val="left"/>
      </w:pPr>
      <w:r>
        <w:rPr>
          <w:rFonts w:hint="eastAsia"/>
        </w:rPr>
        <w:t>柔性机器，leopard：每次落地时的反冲决定下一次用力的大小，平衡的控制，</w:t>
      </w:r>
      <w:proofErr w:type="spellStart"/>
      <w:r>
        <w:rPr>
          <w:rFonts w:hint="eastAsia"/>
        </w:rPr>
        <w:t>etc</w:t>
      </w:r>
      <w:proofErr w:type="spellEnd"/>
    </w:p>
    <w:sectPr w:rsidR="00D34600" w:rsidRPr="002428A5" w:rsidSect="002428A5">
      <w:headerReference w:type="default" r:id="rId1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2701F" w14:textId="77777777" w:rsidR="00A8783F" w:rsidRDefault="00A8783F" w:rsidP="002428A5">
      <w:r>
        <w:separator/>
      </w:r>
    </w:p>
  </w:endnote>
  <w:endnote w:type="continuationSeparator" w:id="0">
    <w:p w14:paraId="143F5E4C" w14:textId="77777777" w:rsidR="00A8783F" w:rsidRDefault="00A8783F" w:rsidP="00242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A41C5" w14:textId="77777777" w:rsidR="00A8783F" w:rsidRDefault="00A8783F" w:rsidP="002428A5">
      <w:r>
        <w:separator/>
      </w:r>
    </w:p>
  </w:footnote>
  <w:footnote w:type="continuationSeparator" w:id="0">
    <w:p w14:paraId="2650EF51" w14:textId="77777777" w:rsidR="00A8783F" w:rsidRDefault="00A8783F" w:rsidP="002428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698D8" w14:textId="4E77EDCD" w:rsidR="002428A5" w:rsidRDefault="002428A5">
    <w:pPr>
      <w:pStyle w:val="a3"/>
    </w:pPr>
    <w:r w:rsidRPr="002428A5">
      <w:t>Proposal for a final research project - 20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76067"/>
    <w:multiLevelType w:val="hybridMultilevel"/>
    <w:tmpl w:val="0C4E65AA"/>
    <w:lvl w:ilvl="0" w:tplc="A8C41962">
      <w:start w:val="1"/>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57703BC"/>
    <w:multiLevelType w:val="hybridMultilevel"/>
    <w:tmpl w:val="3686197C"/>
    <w:lvl w:ilvl="0" w:tplc="DDF47612">
      <w:start w:val="1"/>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5805927"/>
    <w:multiLevelType w:val="hybridMultilevel"/>
    <w:tmpl w:val="1B04E4CA"/>
    <w:lvl w:ilvl="0" w:tplc="6CBE2A4C">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BFF0F98"/>
    <w:multiLevelType w:val="hybridMultilevel"/>
    <w:tmpl w:val="DD8A8AFC"/>
    <w:lvl w:ilvl="0" w:tplc="0D4A51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AA7D5A"/>
    <w:multiLevelType w:val="hybridMultilevel"/>
    <w:tmpl w:val="7C60120E"/>
    <w:lvl w:ilvl="0" w:tplc="84C883A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64F0128C"/>
    <w:multiLevelType w:val="hybridMultilevel"/>
    <w:tmpl w:val="72C21452"/>
    <w:lvl w:ilvl="0" w:tplc="C208233E">
      <w:start w:val="3"/>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0"/>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sDAyNzA3MjU2MLNU0lEKTi0uzszPAykwrAUAf+FlCCwAAAA="/>
  </w:docVars>
  <w:rsids>
    <w:rsidRoot w:val="002428A5"/>
    <w:rsid w:val="000900B8"/>
    <w:rsid w:val="002428A5"/>
    <w:rsid w:val="003A1F37"/>
    <w:rsid w:val="004F0B29"/>
    <w:rsid w:val="004F41D6"/>
    <w:rsid w:val="00621B97"/>
    <w:rsid w:val="00744A74"/>
    <w:rsid w:val="00A8783F"/>
    <w:rsid w:val="00BE057D"/>
    <w:rsid w:val="00C04AAB"/>
    <w:rsid w:val="00D34600"/>
    <w:rsid w:val="00E17890"/>
    <w:rsid w:val="00FE60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3CFC5"/>
  <w15:chartTrackingRefBased/>
  <w15:docId w15:val="{1C78111D-B2CF-4AD4-BE15-8E886BB6F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428A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428A5"/>
    <w:rPr>
      <w:sz w:val="18"/>
      <w:szCs w:val="18"/>
    </w:rPr>
  </w:style>
  <w:style w:type="paragraph" w:styleId="a5">
    <w:name w:val="footer"/>
    <w:basedOn w:val="a"/>
    <w:link w:val="a6"/>
    <w:uiPriority w:val="99"/>
    <w:unhideWhenUsed/>
    <w:rsid w:val="002428A5"/>
    <w:pPr>
      <w:tabs>
        <w:tab w:val="center" w:pos="4153"/>
        <w:tab w:val="right" w:pos="8306"/>
      </w:tabs>
      <w:snapToGrid w:val="0"/>
      <w:jc w:val="left"/>
    </w:pPr>
    <w:rPr>
      <w:sz w:val="18"/>
      <w:szCs w:val="18"/>
    </w:rPr>
  </w:style>
  <w:style w:type="character" w:customStyle="1" w:styleId="a6">
    <w:name w:val="页脚 字符"/>
    <w:basedOn w:val="a0"/>
    <w:link w:val="a5"/>
    <w:uiPriority w:val="99"/>
    <w:rsid w:val="002428A5"/>
    <w:rPr>
      <w:sz w:val="18"/>
      <w:szCs w:val="18"/>
    </w:rPr>
  </w:style>
  <w:style w:type="character" w:styleId="a7">
    <w:name w:val="Hyperlink"/>
    <w:basedOn w:val="a0"/>
    <w:uiPriority w:val="99"/>
    <w:unhideWhenUsed/>
    <w:rsid w:val="002428A5"/>
    <w:rPr>
      <w:color w:val="0563C1" w:themeColor="hyperlink"/>
      <w:u w:val="single"/>
    </w:rPr>
  </w:style>
  <w:style w:type="character" w:styleId="a8">
    <w:name w:val="Unresolved Mention"/>
    <w:basedOn w:val="a0"/>
    <w:uiPriority w:val="99"/>
    <w:semiHidden/>
    <w:unhideWhenUsed/>
    <w:rsid w:val="002428A5"/>
    <w:rPr>
      <w:color w:val="605E5C"/>
      <w:shd w:val="clear" w:color="auto" w:fill="E1DFDD"/>
    </w:rPr>
  </w:style>
  <w:style w:type="paragraph" w:styleId="a9">
    <w:name w:val="List Paragraph"/>
    <w:basedOn w:val="a"/>
    <w:uiPriority w:val="34"/>
    <w:qFormat/>
    <w:rsid w:val="002428A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46911">
      <w:bodyDiv w:val="1"/>
      <w:marLeft w:val="0"/>
      <w:marRight w:val="0"/>
      <w:marTop w:val="0"/>
      <w:marBottom w:val="0"/>
      <w:divBdr>
        <w:top w:val="none" w:sz="0" w:space="0" w:color="auto"/>
        <w:left w:val="none" w:sz="0" w:space="0" w:color="auto"/>
        <w:bottom w:val="none" w:sz="0" w:space="0" w:color="auto"/>
        <w:right w:val="none" w:sz="0" w:space="0" w:color="auto"/>
      </w:divBdr>
    </w:div>
    <w:div w:id="60759568">
      <w:bodyDiv w:val="1"/>
      <w:marLeft w:val="0"/>
      <w:marRight w:val="0"/>
      <w:marTop w:val="0"/>
      <w:marBottom w:val="0"/>
      <w:divBdr>
        <w:top w:val="none" w:sz="0" w:space="0" w:color="auto"/>
        <w:left w:val="none" w:sz="0" w:space="0" w:color="auto"/>
        <w:bottom w:val="none" w:sz="0" w:space="0" w:color="auto"/>
        <w:right w:val="none" w:sz="0" w:space="0" w:color="auto"/>
      </w:divBdr>
    </w:div>
    <w:div w:id="426652999">
      <w:bodyDiv w:val="1"/>
      <w:marLeft w:val="0"/>
      <w:marRight w:val="0"/>
      <w:marTop w:val="0"/>
      <w:marBottom w:val="0"/>
      <w:divBdr>
        <w:top w:val="none" w:sz="0" w:space="0" w:color="auto"/>
        <w:left w:val="none" w:sz="0" w:space="0" w:color="auto"/>
        <w:bottom w:val="none" w:sz="0" w:space="0" w:color="auto"/>
        <w:right w:val="none" w:sz="0" w:space="0" w:color="auto"/>
      </w:divBdr>
    </w:div>
    <w:div w:id="511652946">
      <w:bodyDiv w:val="1"/>
      <w:marLeft w:val="0"/>
      <w:marRight w:val="0"/>
      <w:marTop w:val="0"/>
      <w:marBottom w:val="0"/>
      <w:divBdr>
        <w:top w:val="none" w:sz="0" w:space="0" w:color="auto"/>
        <w:left w:val="none" w:sz="0" w:space="0" w:color="auto"/>
        <w:bottom w:val="none" w:sz="0" w:space="0" w:color="auto"/>
        <w:right w:val="none" w:sz="0" w:space="0" w:color="auto"/>
      </w:divBdr>
    </w:div>
    <w:div w:id="695347572">
      <w:bodyDiv w:val="1"/>
      <w:marLeft w:val="0"/>
      <w:marRight w:val="0"/>
      <w:marTop w:val="0"/>
      <w:marBottom w:val="0"/>
      <w:divBdr>
        <w:top w:val="none" w:sz="0" w:space="0" w:color="auto"/>
        <w:left w:val="none" w:sz="0" w:space="0" w:color="auto"/>
        <w:bottom w:val="none" w:sz="0" w:space="0" w:color="auto"/>
        <w:right w:val="none" w:sz="0" w:space="0" w:color="auto"/>
      </w:divBdr>
    </w:div>
    <w:div w:id="1582829573">
      <w:bodyDiv w:val="1"/>
      <w:marLeft w:val="0"/>
      <w:marRight w:val="0"/>
      <w:marTop w:val="0"/>
      <w:marBottom w:val="0"/>
      <w:divBdr>
        <w:top w:val="none" w:sz="0" w:space="0" w:color="auto"/>
        <w:left w:val="none" w:sz="0" w:space="0" w:color="auto"/>
        <w:bottom w:val="none" w:sz="0" w:space="0" w:color="auto"/>
        <w:right w:val="none" w:sz="0" w:space="0" w:color="auto"/>
      </w:divBdr>
    </w:div>
    <w:div w:id="1650597721">
      <w:bodyDiv w:val="1"/>
      <w:marLeft w:val="0"/>
      <w:marRight w:val="0"/>
      <w:marTop w:val="0"/>
      <w:marBottom w:val="0"/>
      <w:divBdr>
        <w:top w:val="none" w:sz="0" w:space="0" w:color="auto"/>
        <w:left w:val="none" w:sz="0" w:space="0" w:color="auto"/>
        <w:bottom w:val="none" w:sz="0" w:space="0" w:color="auto"/>
        <w:right w:val="none" w:sz="0" w:space="0" w:color="auto"/>
      </w:divBdr>
    </w:div>
    <w:div w:id="208294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rmz@technion.ac.i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en.wikipedia.org/wiki/Impedance_contro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2</TotalTime>
  <Pages>2</Pages>
  <Words>448</Words>
  <Characters>2558</Characters>
  <Application>Microsoft Office Word</Application>
  <DocSecurity>0</DocSecurity>
  <Lines>21</Lines>
  <Paragraphs>5</Paragraphs>
  <ScaleCrop>false</ScaleCrop>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o Yu</dc:creator>
  <cp:keywords/>
  <dc:description/>
  <cp:lastModifiedBy>Zitao Yu</cp:lastModifiedBy>
  <cp:revision>3</cp:revision>
  <dcterms:created xsi:type="dcterms:W3CDTF">2020-08-25T09:43:00Z</dcterms:created>
  <dcterms:modified xsi:type="dcterms:W3CDTF">2020-11-30T11:15:00Z</dcterms:modified>
</cp:coreProperties>
</file>